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79E" w:rsidRDefault="00F4079E">
      <w:bookmarkStart w:id="0" w:name="_GoBack"/>
      <w:bookmarkEnd w:id="0"/>
    </w:p>
    <w:p w:rsidR="00F4079E" w:rsidRDefault="00F4079E">
      <w:r>
        <w:rPr>
          <w:noProof/>
          <w:lang w:eastAsia="tr-TR"/>
        </w:rPr>
        <w:drawing>
          <wp:inline distT="0" distB="0" distL="0" distR="0" wp14:anchorId="23CEF4D6" wp14:editId="55937B20">
            <wp:extent cx="1047750" cy="952500"/>
            <wp:effectExtent l="0" t="0" r="0" b="0"/>
            <wp:docPr id="1" name="Resim 2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2" descr="logo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63A3C">
        <w:t xml:space="preserve">    </w:t>
      </w:r>
      <w:r w:rsidR="00385298">
        <w:t xml:space="preserve">                                                                                                                             02.05.2019</w:t>
      </w:r>
      <w:r w:rsidR="00963A3C">
        <w:t xml:space="preserve">                      </w:t>
      </w:r>
    </w:p>
    <w:p w:rsidR="00F4079E" w:rsidRDefault="00385298">
      <w:r>
        <w:t xml:space="preserve">                  </w:t>
      </w:r>
    </w:p>
    <w:p w:rsidR="00F4079E" w:rsidRPr="00385298" w:rsidRDefault="00F4079E"/>
    <w:p w:rsidR="00A8002B" w:rsidRPr="00385298" w:rsidRDefault="00A85647">
      <w:r w:rsidRPr="00385298">
        <w:t xml:space="preserve">  </w:t>
      </w:r>
      <w:r w:rsidR="00E767C4" w:rsidRPr="00385298">
        <w:t>Triko sektörünün öncü kuruluşlarından olan firmamız için</w:t>
      </w:r>
      <w:r w:rsidR="00A8002B" w:rsidRPr="00385298">
        <w:t xml:space="preserve"> çalışma arkadaşları aramaktayız.</w:t>
      </w:r>
    </w:p>
    <w:p w:rsidR="00A85647" w:rsidRPr="00385298" w:rsidRDefault="00A85647"/>
    <w:p w:rsidR="00A8002B" w:rsidRPr="00385298" w:rsidRDefault="00A8002B" w:rsidP="00A85647">
      <w:r w:rsidRPr="00385298">
        <w:t>Genel Nitelikler</w:t>
      </w:r>
      <w:r w:rsidR="00963A3C" w:rsidRPr="00385298">
        <w:t xml:space="preserve"> :</w:t>
      </w:r>
    </w:p>
    <w:p w:rsidR="00A85647" w:rsidRPr="00385298" w:rsidRDefault="00A85647" w:rsidP="00A85647">
      <w:r w:rsidRPr="00385298">
        <w:t>*İyi derecede İngilizce bilen</w:t>
      </w:r>
    </w:p>
    <w:p w:rsidR="00A85647" w:rsidRPr="00385298" w:rsidRDefault="00A85647" w:rsidP="00A85647">
      <w:r w:rsidRPr="00385298">
        <w:t>*MC Office programlarına hakim</w:t>
      </w:r>
    </w:p>
    <w:p w:rsidR="00A85647" w:rsidRPr="00385298" w:rsidRDefault="00A85647" w:rsidP="00A85647">
      <w:r w:rsidRPr="00385298">
        <w:t>*İnsan ilişkileri güçlü</w:t>
      </w:r>
    </w:p>
    <w:p w:rsidR="00A85647" w:rsidRPr="00385298" w:rsidRDefault="00A85647" w:rsidP="00A85647">
      <w:r w:rsidRPr="00385298">
        <w:t>*Tecrübeli veya yetiştirilmek üzere</w:t>
      </w:r>
    </w:p>
    <w:p w:rsidR="00385298" w:rsidRPr="00385298" w:rsidRDefault="00385298" w:rsidP="00A85647"/>
    <w:p w:rsidR="00A8002B" w:rsidRPr="00385298" w:rsidRDefault="00A8002B">
      <w:r w:rsidRPr="00385298">
        <w:t>Açık pozisyonlar</w:t>
      </w:r>
      <w:r w:rsidR="00963A3C" w:rsidRPr="00385298">
        <w:t xml:space="preserve"> : </w:t>
      </w:r>
    </w:p>
    <w:p w:rsidR="00A8002B" w:rsidRPr="00385298" w:rsidRDefault="00A8002B">
      <w:r w:rsidRPr="00385298">
        <w:t>*Müşteri temsilcisi</w:t>
      </w:r>
    </w:p>
    <w:p w:rsidR="00A8002B" w:rsidRPr="00385298" w:rsidRDefault="00A8002B">
      <w:r w:rsidRPr="00385298">
        <w:t>*Tasarımcı</w:t>
      </w:r>
    </w:p>
    <w:p w:rsidR="00A8002B" w:rsidRPr="00385298" w:rsidRDefault="00A8002B">
      <w:r w:rsidRPr="00385298">
        <w:t>*Planlama sorumlusu</w:t>
      </w:r>
    </w:p>
    <w:p w:rsidR="00A8002B" w:rsidRDefault="00A8002B"/>
    <w:p w:rsidR="00963A3C" w:rsidRDefault="00963A3C"/>
    <w:p w:rsidR="00963A3C" w:rsidRDefault="00963A3C">
      <w:r>
        <w:t xml:space="preserve"> </w:t>
      </w:r>
    </w:p>
    <w:p w:rsidR="00963A3C" w:rsidRPr="00385298" w:rsidRDefault="00963A3C">
      <w:pPr>
        <w:rPr>
          <w:sz w:val="28"/>
        </w:rPr>
      </w:pPr>
    </w:p>
    <w:p w:rsidR="00963A3C" w:rsidRPr="00385298" w:rsidRDefault="00963A3C">
      <w:pPr>
        <w:rPr>
          <w:sz w:val="28"/>
        </w:rPr>
      </w:pPr>
      <w:r w:rsidRPr="00385298">
        <w:rPr>
          <w:sz w:val="28"/>
        </w:rPr>
        <w:t xml:space="preserve">  SİNA TRİKO SAN.TİC.LTD.ŞTİ.</w:t>
      </w:r>
    </w:p>
    <w:p w:rsidR="00963A3C" w:rsidRPr="00385298" w:rsidRDefault="00963A3C">
      <w:pPr>
        <w:rPr>
          <w:sz w:val="28"/>
        </w:rPr>
      </w:pPr>
      <w:r w:rsidRPr="00385298">
        <w:rPr>
          <w:sz w:val="28"/>
        </w:rPr>
        <w:t xml:space="preserve">  Merter / İstanbul</w:t>
      </w:r>
    </w:p>
    <w:p w:rsidR="00963A3C" w:rsidRPr="00385298" w:rsidRDefault="00963A3C">
      <w:pPr>
        <w:rPr>
          <w:sz w:val="28"/>
        </w:rPr>
      </w:pPr>
      <w:r w:rsidRPr="00385298">
        <w:rPr>
          <w:sz w:val="28"/>
        </w:rPr>
        <w:t xml:space="preserve">  0212 642 40 45</w:t>
      </w:r>
    </w:p>
    <w:p w:rsidR="00963A3C" w:rsidRPr="00385298" w:rsidRDefault="00963A3C">
      <w:pPr>
        <w:rPr>
          <w:sz w:val="28"/>
        </w:rPr>
      </w:pPr>
      <w:r w:rsidRPr="00385298">
        <w:rPr>
          <w:sz w:val="28"/>
        </w:rPr>
        <w:t xml:space="preserve">  Yetkili : Şükrü Yüzük </w:t>
      </w:r>
    </w:p>
    <w:p w:rsidR="00963A3C" w:rsidRPr="00385298" w:rsidRDefault="00963A3C">
      <w:pPr>
        <w:rPr>
          <w:sz w:val="28"/>
        </w:rPr>
      </w:pPr>
      <w:r w:rsidRPr="00385298">
        <w:rPr>
          <w:sz w:val="28"/>
        </w:rPr>
        <w:t xml:space="preserve">                Sevda Cengiz</w:t>
      </w:r>
    </w:p>
    <w:p w:rsidR="00963A3C" w:rsidRDefault="00963A3C"/>
    <w:sectPr w:rsidR="00963A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8A084F"/>
    <w:multiLevelType w:val="multilevel"/>
    <w:tmpl w:val="FE94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zGztDQ1tjQzNDJQ0lEKTi0uzszPAykwrAUAr+celiwAAAA="/>
  </w:docVars>
  <w:rsids>
    <w:rsidRoot w:val="00F4079E"/>
    <w:rsid w:val="00385298"/>
    <w:rsid w:val="008F22CD"/>
    <w:rsid w:val="00963A3C"/>
    <w:rsid w:val="00A26A34"/>
    <w:rsid w:val="00A8002B"/>
    <w:rsid w:val="00A85647"/>
    <w:rsid w:val="00E767C4"/>
    <w:rsid w:val="00F40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1C51BAC-BE49-4C54-9D5B-9E4FE375A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07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F4079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F4079E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F40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trong">
    <w:name w:val="Strong"/>
    <w:basedOn w:val="DefaultParagraphFont"/>
    <w:uiPriority w:val="22"/>
    <w:qFormat/>
    <w:rsid w:val="00F407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2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Triko</dc:creator>
  <cp:keywords/>
  <dc:description/>
  <cp:lastModifiedBy>Windows Kullanıcısı</cp:lastModifiedBy>
  <cp:revision>2</cp:revision>
  <cp:lastPrinted>2019-05-02T15:46:00Z</cp:lastPrinted>
  <dcterms:created xsi:type="dcterms:W3CDTF">2019-05-02T14:53:00Z</dcterms:created>
  <dcterms:modified xsi:type="dcterms:W3CDTF">2019-05-09T08:39:00Z</dcterms:modified>
</cp:coreProperties>
</file>